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A618B" w:rsidRDefault="00EE5ED0">
      <w:r>
        <w:t>I am adding</w:t>
      </w:r>
      <w:bookmarkStart w:id="0" w:name="_GoBack"/>
      <w:bookmarkEnd w:id="0"/>
    </w:p>
    <w:sectPr w:rsidR="001A618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2tzSxtDQ3MLa0MDdV0lEKTi0uzszPAykwrAUAMBtDeiwAAAA="/>
  </w:docVars>
  <w:rsids>
    <w:rsidRoot w:val="001A618B"/>
    <w:rsid w:val="001A618B"/>
    <w:rsid w:val="00EE5E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02D29A"/>
  <w15:chartTrackingRefBased/>
  <w15:docId w15:val="{CDAD782B-E912-4FAA-A76E-816EA28F22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</Words>
  <Characters>11</Characters>
  <Application>Microsoft Office Word</Application>
  <DocSecurity>0</DocSecurity>
  <Lines>1</Lines>
  <Paragraphs>1</Paragraphs>
  <ScaleCrop>false</ScaleCrop>
  <Company/>
  <LinksUpToDate>false</LinksUpToDate>
  <CharactersWithSpaces>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ndu,Ashwith</dc:creator>
  <cp:keywords/>
  <dc:description/>
  <cp:lastModifiedBy>Gundu,Ashwith</cp:lastModifiedBy>
  <cp:revision>2</cp:revision>
  <dcterms:created xsi:type="dcterms:W3CDTF">2018-06-13T16:04:00Z</dcterms:created>
  <dcterms:modified xsi:type="dcterms:W3CDTF">2018-06-13T16:05:00Z</dcterms:modified>
</cp:coreProperties>
</file>